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D74A47" w14:textId="77777777" w:rsidR="00542952" w:rsidRDefault="00542952">
      <w:pPr>
        <w:widowControl w:val="0"/>
        <w:pBdr>
          <w:top w:val="nil"/>
          <w:left w:val="nil"/>
          <w:bottom w:val="nil"/>
          <w:right w:val="nil"/>
          <w:between w:val="nil"/>
        </w:pBdr>
        <w:spacing w:line="276" w:lineRule="auto"/>
        <w:ind w:left="0" w:hanging="2"/>
        <w:rPr>
          <w:rFonts w:ascii="Arial" w:eastAsia="Arial" w:hAnsi="Arial" w:cs="Arial"/>
          <w:color w:val="000000"/>
          <w:sz w:val="22"/>
          <w:szCs w:val="22"/>
        </w:rPr>
      </w:pPr>
    </w:p>
    <w:tbl>
      <w:tblPr>
        <w:tblStyle w:val="a"/>
        <w:tblW w:w="11016"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000" w:firstRow="0" w:lastRow="0" w:firstColumn="0" w:lastColumn="0" w:noHBand="0" w:noVBand="0"/>
      </w:tblPr>
      <w:tblGrid>
        <w:gridCol w:w="1728"/>
        <w:gridCol w:w="7560"/>
        <w:gridCol w:w="1728"/>
      </w:tblGrid>
      <w:tr w:rsidR="00542952" w14:paraId="670306AF" w14:textId="77777777">
        <w:tc>
          <w:tcPr>
            <w:tcW w:w="1728" w:type="dxa"/>
          </w:tcPr>
          <w:p w14:paraId="5A496374" w14:textId="77777777" w:rsidR="00542952" w:rsidRDefault="00000000">
            <w:pPr>
              <w:ind w:left="2" w:hanging="4"/>
              <w:jc w:val="center"/>
              <w:rPr>
                <w:sz w:val="38"/>
                <w:szCs w:val="38"/>
              </w:rPr>
            </w:pPr>
            <w:r>
              <w:rPr>
                <w:b/>
                <w:noProof/>
                <w:sz w:val="38"/>
                <w:szCs w:val="38"/>
              </w:rPr>
              <w:drawing>
                <wp:inline distT="0" distB="0" distL="114300" distR="114300" wp14:anchorId="7B85932C" wp14:editId="4E6BF00D">
                  <wp:extent cx="1019175" cy="1066800"/>
                  <wp:effectExtent l="0" t="0" r="0" b="0"/>
                  <wp:docPr id="102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019175" cy="1066800"/>
                          </a:xfrm>
                          <a:prstGeom prst="rect">
                            <a:avLst/>
                          </a:prstGeom>
                          <a:ln/>
                        </pic:spPr>
                      </pic:pic>
                    </a:graphicData>
                  </a:graphic>
                </wp:inline>
              </w:drawing>
            </w:r>
          </w:p>
        </w:tc>
        <w:tc>
          <w:tcPr>
            <w:tcW w:w="7560" w:type="dxa"/>
          </w:tcPr>
          <w:p w14:paraId="4C7934ED" w14:textId="77777777" w:rsidR="00542952" w:rsidRDefault="00000000">
            <w:pPr>
              <w:ind w:left="2" w:hanging="4"/>
              <w:jc w:val="center"/>
              <w:rPr>
                <w:sz w:val="34"/>
                <w:szCs w:val="34"/>
              </w:rPr>
            </w:pPr>
            <w:r>
              <w:rPr>
                <w:b/>
                <w:sz w:val="38"/>
                <w:szCs w:val="38"/>
              </w:rPr>
              <w:t>BAHRIA UNIVERSITY, (Karachi Campus)</w:t>
            </w:r>
          </w:p>
          <w:p w14:paraId="60F0557E" w14:textId="77777777" w:rsidR="00542952" w:rsidRDefault="00000000">
            <w:pPr>
              <w:ind w:left="1" w:hanging="3"/>
              <w:jc w:val="center"/>
              <w:rPr>
                <w:sz w:val="34"/>
                <w:szCs w:val="34"/>
              </w:rPr>
            </w:pPr>
            <w:r>
              <w:rPr>
                <w:i/>
                <w:sz w:val="34"/>
                <w:szCs w:val="34"/>
              </w:rPr>
              <w:t>Department of Software Engineering</w:t>
            </w:r>
          </w:p>
          <w:p w14:paraId="7F0CA41A" w14:textId="71966D90" w:rsidR="00542952" w:rsidRDefault="00000000">
            <w:pPr>
              <w:ind w:left="1" w:hanging="3"/>
              <w:jc w:val="center"/>
              <w:rPr>
                <w:sz w:val="26"/>
                <w:szCs w:val="26"/>
              </w:rPr>
            </w:pPr>
            <w:r>
              <w:rPr>
                <w:b/>
                <w:sz w:val="26"/>
                <w:szCs w:val="26"/>
              </w:rPr>
              <w:t>Assignment 1 - Fall 202</w:t>
            </w:r>
            <w:r w:rsidR="009C3D8E">
              <w:rPr>
                <w:b/>
                <w:sz w:val="26"/>
                <w:szCs w:val="26"/>
              </w:rPr>
              <w:t>4</w:t>
            </w:r>
          </w:p>
          <w:p w14:paraId="230077C7" w14:textId="77777777" w:rsidR="00542952" w:rsidRDefault="00542952">
            <w:pPr>
              <w:ind w:left="2" w:hanging="4"/>
              <w:jc w:val="center"/>
              <w:rPr>
                <w:sz w:val="38"/>
                <w:szCs w:val="38"/>
              </w:rPr>
            </w:pPr>
          </w:p>
        </w:tc>
        <w:tc>
          <w:tcPr>
            <w:tcW w:w="1728" w:type="dxa"/>
          </w:tcPr>
          <w:p w14:paraId="63FFCA5C" w14:textId="77777777" w:rsidR="00542952" w:rsidRDefault="00542952">
            <w:pPr>
              <w:ind w:left="2" w:hanging="4"/>
              <w:jc w:val="center"/>
              <w:rPr>
                <w:sz w:val="38"/>
                <w:szCs w:val="38"/>
              </w:rPr>
            </w:pPr>
          </w:p>
        </w:tc>
      </w:tr>
    </w:tbl>
    <w:p w14:paraId="7A244A8D" w14:textId="77777777" w:rsidR="00542952" w:rsidRDefault="00000000">
      <w:pPr>
        <w:ind w:left="0" w:hanging="2"/>
        <w:jc w:val="both"/>
      </w:pPr>
      <w:r>
        <w:rPr>
          <w:noProof/>
        </w:rPr>
        <mc:AlternateContent>
          <mc:Choice Requires="wpg">
            <w:drawing>
              <wp:anchor distT="0" distB="0" distL="114300" distR="114300" simplePos="0" relativeHeight="251658240" behindDoc="0" locked="0" layoutInCell="1" hidden="0" allowOverlap="1" wp14:anchorId="1DE5004F" wp14:editId="7549AB84">
                <wp:simplePos x="0" y="0"/>
                <wp:positionH relativeFrom="column">
                  <wp:posOffset>1</wp:posOffset>
                </wp:positionH>
                <wp:positionV relativeFrom="paragraph">
                  <wp:posOffset>76200</wp:posOffset>
                </wp:positionV>
                <wp:extent cx="5910580" cy="41275"/>
                <wp:effectExtent l="0" t="0" r="0" b="0"/>
                <wp:wrapNone/>
                <wp:docPr id="1026" name="Straight Arrow Connector 1026"/>
                <wp:cNvGraphicFramePr/>
                <a:graphic xmlns:a="http://schemas.openxmlformats.org/drawingml/2006/main">
                  <a:graphicData uri="http://schemas.microsoft.com/office/word/2010/wordprocessingShape">
                    <wps:wsp>
                      <wps:cNvCnPr/>
                      <wps:spPr>
                        <a:xfrm rot="10800000" flipH="1">
                          <a:off x="2395473" y="3764125"/>
                          <a:ext cx="5901055" cy="31750"/>
                        </a:xfrm>
                        <a:prstGeom prst="straightConnector1">
                          <a:avLst/>
                        </a:prstGeom>
                        <a:noFill/>
                        <a:ln w="9525" cap="flat" cmpd="sng">
                          <a:solidFill>
                            <a:srgbClr val="000000"/>
                          </a:solidFill>
                          <a:prstDash val="solid"/>
                          <a:miter lim="800000"/>
                          <a:headEnd type="none" w="med" len="med"/>
                          <a:tailEnd type="non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1</wp:posOffset>
                </wp:positionH>
                <wp:positionV relativeFrom="paragraph">
                  <wp:posOffset>76200</wp:posOffset>
                </wp:positionV>
                <wp:extent cx="5910580" cy="41275"/>
                <wp:effectExtent b="0" l="0" r="0" t="0"/>
                <wp:wrapNone/>
                <wp:docPr id="1026" name="image2.png"/>
                <a:graphic>
                  <a:graphicData uri="http://schemas.openxmlformats.org/drawingml/2006/picture">
                    <pic:pic>
                      <pic:nvPicPr>
                        <pic:cNvPr id="0" name="image2.png"/>
                        <pic:cNvPicPr preferRelativeResize="0"/>
                      </pic:nvPicPr>
                      <pic:blipFill>
                        <a:blip r:embed="rId9"/>
                        <a:srcRect/>
                        <a:stretch>
                          <a:fillRect/>
                        </a:stretch>
                      </pic:blipFill>
                      <pic:spPr>
                        <a:xfrm>
                          <a:off x="0" y="0"/>
                          <a:ext cx="5910580" cy="41275"/>
                        </a:xfrm>
                        <a:prstGeom prst="rect"/>
                        <a:ln/>
                      </pic:spPr>
                    </pic:pic>
                  </a:graphicData>
                </a:graphic>
              </wp:anchor>
            </w:drawing>
          </mc:Fallback>
        </mc:AlternateContent>
      </w:r>
    </w:p>
    <w:p w14:paraId="2549F8A7" w14:textId="29FFC705" w:rsidR="009717C8" w:rsidRDefault="009717C8" w:rsidP="009717C8">
      <w:pPr>
        <w:ind w:left="0" w:hanging="2"/>
        <w:jc w:val="both"/>
      </w:pPr>
      <w:r>
        <w:t xml:space="preserve">COURSE TITLE:      </w:t>
      </w:r>
      <w:r w:rsidRPr="00A06052">
        <w:rPr>
          <w:b/>
        </w:rPr>
        <w:t>NUMERICAL ANALYSIS</w:t>
      </w:r>
      <w:r w:rsidRPr="00A06052">
        <w:tab/>
      </w:r>
      <w:r>
        <w:tab/>
      </w:r>
      <w:r>
        <w:tab/>
        <w:t>COURSE CODE:</w:t>
      </w:r>
      <w:r w:rsidR="005629CD">
        <w:t xml:space="preserve"> </w:t>
      </w:r>
      <w:r w:rsidRPr="00A06052">
        <w:rPr>
          <w:b/>
          <w:smallCaps/>
        </w:rPr>
        <w:t>GSC-321</w:t>
      </w:r>
    </w:p>
    <w:p w14:paraId="21D4DE95" w14:textId="27CAC08C" w:rsidR="009717C8" w:rsidRDefault="009717C8" w:rsidP="00AA3E01">
      <w:pPr>
        <w:ind w:left="0" w:hanging="2"/>
      </w:pPr>
      <w:r>
        <w:t>Class:</w:t>
      </w:r>
      <w:r>
        <w:tab/>
        <w:t xml:space="preserve">                       </w:t>
      </w:r>
      <w:r>
        <w:rPr>
          <w:b/>
        </w:rPr>
        <w:t>BSE-VII (</w:t>
      </w:r>
      <w:proofErr w:type="gramStart"/>
      <w:r>
        <w:rPr>
          <w:b/>
        </w:rPr>
        <w:t>A,B</w:t>
      </w:r>
      <w:proofErr w:type="gramEnd"/>
      <w:r>
        <w:rPr>
          <w:b/>
        </w:rPr>
        <w:t>)</w:t>
      </w:r>
      <w:r>
        <w:rPr>
          <w:b/>
        </w:rPr>
        <w:tab/>
        <w:t xml:space="preserve">       </w:t>
      </w:r>
      <w:r>
        <w:rPr>
          <w:b/>
        </w:rPr>
        <w:tab/>
        <w:t xml:space="preserve">       </w:t>
      </w:r>
      <w:r>
        <w:rPr>
          <w:b/>
        </w:rPr>
        <w:tab/>
      </w:r>
      <w:r w:rsidR="00AA3E01">
        <w:rPr>
          <w:b/>
        </w:rPr>
        <w:tab/>
      </w:r>
      <w:r w:rsidR="00AA3E01">
        <w:t xml:space="preserve">Time Allowed:   </w:t>
      </w:r>
      <w:r w:rsidR="00AA3E01">
        <w:rPr>
          <w:b/>
        </w:rPr>
        <w:t xml:space="preserve">  1 Week.</w:t>
      </w:r>
    </w:p>
    <w:p w14:paraId="7E6BD1A4" w14:textId="670A94AA" w:rsidR="009717C8" w:rsidRDefault="009717C8" w:rsidP="009717C8">
      <w:pPr>
        <w:ind w:left="0" w:hanging="2"/>
      </w:pPr>
      <w:r>
        <w:t xml:space="preserve">Course Instructor:      </w:t>
      </w:r>
      <w:r>
        <w:rPr>
          <w:b/>
          <w:smallCaps/>
        </w:rPr>
        <w:t xml:space="preserve">Engr. </w:t>
      </w:r>
      <w:proofErr w:type="spellStart"/>
      <w:r>
        <w:rPr>
          <w:b/>
          <w:smallCaps/>
        </w:rPr>
        <w:t>Rahemeen</w:t>
      </w:r>
      <w:proofErr w:type="spellEnd"/>
      <w:r>
        <w:rPr>
          <w:b/>
        </w:rPr>
        <w:tab/>
      </w:r>
      <w:r>
        <w:rPr>
          <w:b/>
        </w:rPr>
        <w:tab/>
        <w:t xml:space="preserve">           </w:t>
      </w:r>
      <w:r>
        <w:rPr>
          <w:b/>
        </w:rPr>
        <w:tab/>
      </w:r>
      <w:r>
        <w:rPr>
          <w:b/>
        </w:rPr>
        <w:tab/>
      </w:r>
      <w:r w:rsidR="00AA3E01">
        <w:t>Max. Marks:</w:t>
      </w:r>
      <w:r w:rsidR="00AA3E01">
        <w:rPr>
          <w:b/>
        </w:rPr>
        <w:t xml:space="preserve">         </w:t>
      </w:r>
      <w:r w:rsidR="00D5455C">
        <w:rPr>
          <w:b/>
        </w:rPr>
        <w:t>5</w:t>
      </w:r>
      <w:r w:rsidR="00B20FB3">
        <w:rPr>
          <w:b/>
        </w:rPr>
        <w:t xml:space="preserve"> marks</w:t>
      </w:r>
    </w:p>
    <w:p w14:paraId="33C139E6" w14:textId="77777777" w:rsidR="00D32861" w:rsidRDefault="009717C8" w:rsidP="009717C8">
      <w:pPr>
        <w:pBdr>
          <w:bottom w:val="single" w:sz="4" w:space="1" w:color="000000"/>
        </w:pBdr>
        <w:ind w:left="0" w:hanging="2"/>
        <w:jc w:val="both"/>
        <w:rPr>
          <w:b/>
        </w:rPr>
      </w:pPr>
      <w:r>
        <w:t xml:space="preserve">Submission Date:       </w:t>
      </w:r>
      <w:r w:rsidR="004A58B7" w:rsidRPr="004A58B7">
        <w:rPr>
          <w:b/>
          <w:bCs/>
        </w:rPr>
        <w:t>1</w:t>
      </w:r>
      <w:r w:rsidR="00B9443C">
        <w:rPr>
          <w:b/>
          <w:bCs/>
        </w:rPr>
        <w:t>8</w:t>
      </w:r>
      <w:r w:rsidR="004A58B7" w:rsidRPr="004A58B7">
        <w:rPr>
          <w:b/>
          <w:bCs/>
        </w:rPr>
        <w:t>-10-202</w:t>
      </w:r>
      <w:r w:rsidR="00B9443C">
        <w:rPr>
          <w:b/>
          <w:bCs/>
        </w:rPr>
        <w:t>4</w:t>
      </w:r>
      <w:r>
        <w:tab/>
      </w:r>
      <w:r>
        <w:rPr>
          <w:b/>
        </w:rPr>
        <w:tab/>
      </w:r>
    </w:p>
    <w:p w14:paraId="095686C7" w14:textId="2977A473" w:rsidR="009717C8" w:rsidRDefault="00D32861" w:rsidP="009717C8">
      <w:pPr>
        <w:pBdr>
          <w:bottom w:val="single" w:sz="4" w:space="1" w:color="000000"/>
        </w:pBdr>
        <w:ind w:left="0" w:hanging="2"/>
        <w:jc w:val="both"/>
      </w:pPr>
      <w:r>
        <w:rPr>
          <w:b/>
        </w:rPr>
        <w:t>Name: Muhammad Shoaib Akhter Qadri                            Enrollment No: 02-131212-009</w:t>
      </w:r>
      <w:r w:rsidR="009717C8">
        <w:rPr>
          <w:b/>
        </w:rPr>
        <w:tab/>
      </w:r>
      <w:r w:rsidR="009717C8">
        <w:rPr>
          <w:b/>
        </w:rPr>
        <w:tab/>
      </w:r>
      <w:r w:rsidR="009717C8">
        <w:rPr>
          <w:b/>
        </w:rPr>
        <w:tab/>
      </w:r>
    </w:p>
    <w:p w14:paraId="71C3FE77" w14:textId="77777777" w:rsidR="00542952" w:rsidRDefault="00542952">
      <w:pPr>
        <w:ind w:left="0" w:hanging="2"/>
      </w:pPr>
    </w:p>
    <w:p w14:paraId="2B97F883" w14:textId="33A24E37" w:rsidR="00EC7002" w:rsidRDefault="00000000">
      <w:pPr>
        <w:ind w:left="0" w:hanging="2"/>
        <w:rPr>
          <w:b/>
        </w:rPr>
      </w:pPr>
      <w:r>
        <w:rPr>
          <w:b/>
        </w:rPr>
        <w:t>Question No. 1</w:t>
      </w:r>
      <w:r>
        <w:rPr>
          <w:b/>
        </w:rPr>
        <w:tab/>
      </w:r>
      <w:r>
        <w:rPr>
          <w:b/>
        </w:rPr>
        <w:tab/>
      </w:r>
      <w:r>
        <w:rPr>
          <w:b/>
        </w:rPr>
        <w:tab/>
      </w:r>
      <w:r>
        <w:rPr>
          <w:b/>
        </w:rPr>
        <w:tab/>
      </w:r>
      <w:r>
        <w:rPr>
          <w:b/>
        </w:rPr>
        <w:tab/>
      </w:r>
      <w:r>
        <w:rPr>
          <w:b/>
        </w:rPr>
        <w:tab/>
      </w:r>
      <w:r>
        <w:rPr>
          <w:b/>
        </w:rPr>
        <w:tab/>
      </w:r>
      <w:r>
        <w:rPr>
          <w:b/>
        </w:rPr>
        <w:tab/>
        <w:t xml:space="preserve">[CLO1: </w:t>
      </w:r>
      <w:r w:rsidR="007D77E0">
        <w:rPr>
          <w:b/>
        </w:rPr>
        <w:t>5</w:t>
      </w:r>
      <w:r>
        <w:rPr>
          <w:b/>
        </w:rPr>
        <w:t xml:space="preserve"> Marks]</w:t>
      </w:r>
      <w:r>
        <w:rPr>
          <w:b/>
        </w:rPr>
        <w:tab/>
      </w:r>
    </w:p>
    <w:p w14:paraId="3806A924" w14:textId="77777777" w:rsidR="00EC7002" w:rsidRDefault="00EC7002">
      <w:pPr>
        <w:ind w:left="0" w:hanging="2"/>
        <w:rPr>
          <w:b/>
        </w:rPr>
      </w:pPr>
    </w:p>
    <w:p w14:paraId="7800FBD6" w14:textId="0E4054B2" w:rsidR="00EC7002" w:rsidRPr="00D32861" w:rsidRDefault="00EC7002" w:rsidP="00903426">
      <w:pPr>
        <w:pStyle w:val="ListParagraph"/>
        <w:numPr>
          <w:ilvl w:val="0"/>
          <w:numId w:val="1"/>
        </w:numPr>
        <w:ind w:leftChars="0" w:firstLineChars="0"/>
        <w:rPr>
          <w:b/>
        </w:rPr>
      </w:pPr>
      <w:r w:rsidRPr="00D32861">
        <w:rPr>
          <w:b/>
        </w:rPr>
        <w:t xml:space="preserve">Define numerical stability in the context of numerical algorithms. How can you determine whether a numerical algorithm is stable? </w:t>
      </w:r>
    </w:p>
    <w:p w14:paraId="7D5902D2" w14:textId="77777777" w:rsidR="00D32861" w:rsidRDefault="00D32861" w:rsidP="00D32861">
      <w:pPr>
        <w:ind w:leftChars="0" w:left="0" w:firstLineChars="0" w:firstLine="0"/>
        <w:rPr>
          <w:bCs/>
        </w:rPr>
      </w:pPr>
    </w:p>
    <w:p w14:paraId="423C7D53" w14:textId="4A506609" w:rsidR="00D32861" w:rsidRDefault="00D32861" w:rsidP="00D32861">
      <w:pPr>
        <w:ind w:leftChars="0" w:left="0" w:firstLineChars="0" w:firstLine="0"/>
        <w:rPr>
          <w:b/>
          <w:bCs/>
        </w:rPr>
      </w:pPr>
      <w:r w:rsidRPr="00D32861">
        <w:rPr>
          <w:b/>
          <w:bCs/>
        </w:rPr>
        <w:t>Numerical Stability in the Context of Numerical Algorithms</w:t>
      </w:r>
      <w:r>
        <w:rPr>
          <w:b/>
          <w:bCs/>
        </w:rPr>
        <w:t>:</w:t>
      </w:r>
    </w:p>
    <w:p w14:paraId="5A929153" w14:textId="77777777" w:rsidR="00D32861" w:rsidRPr="00D32861" w:rsidRDefault="00D32861" w:rsidP="00D32861">
      <w:pPr>
        <w:ind w:leftChars="0" w:left="0" w:firstLineChars="0" w:firstLine="0"/>
        <w:rPr>
          <w:b/>
          <w:bCs/>
        </w:rPr>
      </w:pPr>
    </w:p>
    <w:p w14:paraId="25A0B637" w14:textId="77777777" w:rsidR="00D32861" w:rsidRDefault="00D32861" w:rsidP="00D32861">
      <w:pPr>
        <w:ind w:leftChars="0" w:left="0" w:firstLineChars="0" w:firstLine="0"/>
        <w:rPr>
          <w:bCs/>
        </w:rPr>
      </w:pPr>
      <w:r w:rsidRPr="00D32861">
        <w:rPr>
          <w:b/>
          <w:bCs/>
        </w:rPr>
        <w:t>Numerical stability</w:t>
      </w:r>
      <w:r w:rsidRPr="00D32861">
        <w:rPr>
          <w:bCs/>
        </w:rPr>
        <w:t xml:space="preserve"> refers to the behavior of numerical algorithms when they are subject to small perturbations, such as rounding errors, truncation errors, or slight variations in input data. A numerically stable algorithm produces results that are not disproportionately affected by these small errors. In other words, the errors introduced during computations do not grow uncontrollably as the algorithm proceeds, ensuring that the final output remains close to the true value despite minor inaccuracies during calculations.</w:t>
      </w:r>
    </w:p>
    <w:p w14:paraId="35E8F97B" w14:textId="77777777" w:rsidR="00D32861" w:rsidRPr="00D32861" w:rsidRDefault="00D32861" w:rsidP="00D32861">
      <w:pPr>
        <w:ind w:leftChars="0" w:left="0" w:firstLineChars="0" w:firstLine="0"/>
        <w:rPr>
          <w:bCs/>
        </w:rPr>
      </w:pPr>
    </w:p>
    <w:p w14:paraId="217B2663" w14:textId="77777777" w:rsidR="00D32861" w:rsidRPr="00D32861" w:rsidRDefault="00D32861" w:rsidP="00D32861">
      <w:pPr>
        <w:ind w:leftChars="0" w:left="0" w:firstLineChars="0" w:firstLine="0"/>
        <w:rPr>
          <w:b/>
          <w:bCs/>
        </w:rPr>
      </w:pPr>
      <w:r w:rsidRPr="00D32861">
        <w:rPr>
          <w:b/>
          <w:bCs/>
        </w:rPr>
        <w:t>Determining Whether an Algorithm is Numerically Stable:</w:t>
      </w:r>
    </w:p>
    <w:p w14:paraId="0C7C659B" w14:textId="77777777" w:rsidR="00D32861" w:rsidRPr="00D32861" w:rsidRDefault="00D32861" w:rsidP="00D32861">
      <w:pPr>
        <w:numPr>
          <w:ilvl w:val="0"/>
          <w:numId w:val="2"/>
        </w:numPr>
        <w:ind w:leftChars="0" w:firstLineChars="0"/>
        <w:rPr>
          <w:bCs/>
        </w:rPr>
      </w:pPr>
      <w:r w:rsidRPr="00D32861">
        <w:rPr>
          <w:b/>
          <w:bCs/>
        </w:rPr>
        <w:t>Forward Error Analysis</w:t>
      </w:r>
      <w:r w:rsidRPr="00D32861">
        <w:rPr>
          <w:bCs/>
        </w:rPr>
        <w:t>: This involves analyzing the difference between the computed solution and the true solution as a function of the input errors. If the output error is comparable in size to the input error (scaled by a reasonable factor), the algorithm is considered stable.</w:t>
      </w:r>
    </w:p>
    <w:p w14:paraId="1B52A348" w14:textId="77777777" w:rsidR="00D32861" w:rsidRPr="00D32861" w:rsidRDefault="00D32861" w:rsidP="00D32861">
      <w:pPr>
        <w:numPr>
          <w:ilvl w:val="0"/>
          <w:numId w:val="2"/>
        </w:numPr>
        <w:ind w:leftChars="0" w:firstLineChars="0"/>
        <w:rPr>
          <w:bCs/>
        </w:rPr>
      </w:pPr>
      <w:r w:rsidRPr="00D32861">
        <w:rPr>
          <w:b/>
          <w:bCs/>
        </w:rPr>
        <w:t>Backward Error Analysis</w:t>
      </w:r>
      <w:r w:rsidRPr="00D32861">
        <w:rPr>
          <w:bCs/>
        </w:rPr>
        <w:t>: Instead of comparing the computed solution with the exact one, backward error analysis examines how much the input data must be perturbed for the computed solution to be the exact solution of the perturbed problem. If the perturbations are small, the algorithm is considered backward stable.</w:t>
      </w:r>
    </w:p>
    <w:p w14:paraId="4C4ECEEE" w14:textId="77777777" w:rsidR="00D32861" w:rsidRPr="00D32861" w:rsidRDefault="00D32861" w:rsidP="00D32861">
      <w:pPr>
        <w:numPr>
          <w:ilvl w:val="0"/>
          <w:numId w:val="2"/>
        </w:numPr>
        <w:ind w:leftChars="0" w:firstLineChars="0"/>
        <w:rPr>
          <w:bCs/>
        </w:rPr>
      </w:pPr>
      <w:r w:rsidRPr="00D32861">
        <w:rPr>
          <w:b/>
          <w:bCs/>
        </w:rPr>
        <w:t>Condition Number</w:t>
      </w:r>
      <w:r w:rsidRPr="00D32861">
        <w:rPr>
          <w:bCs/>
        </w:rPr>
        <w:t>: For problems involving matrices or functions, the condition number measures how sensitive the output is to small changes in the input. If an algorithm maintains the error within a bound relative to the condition number, it is considered stable.</w:t>
      </w:r>
    </w:p>
    <w:p w14:paraId="32BB28B3" w14:textId="44F81553" w:rsidR="00D32861" w:rsidRPr="00D32861" w:rsidRDefault="00D32861" w:rsidP="00D32861">
      <w:pPr>
        <w:numPr>
          <w:ilvl w:val="0"/>
          <w:numId w:val="2"/>
        </w:numPr>
        <w:ind w:leftChars="0" w:firstLineChars="0"/>
        <w:rPr>
          <w:bCs/>
        </w:rPr>
      </w:pPr>
      <w:r w:rsidRPr="00D32861">
        <w:rPr>
          <w:b/>
          <w:bCs/>
        </w:rPr>
        <w:t>Growth of Error During Iterations</w:t>
      </w:r>
      <w:r w:rsidRPr="00D32861">
        <w:rPr>
          <w:bCs/>
        </w:rPr>
        <w:t xml:space="preserve">: In iterative algorithms, monitoring the error growth with each iteration can indicate stability. If errors grow exponentially, the algorithm may be unstable. However, if </w:t>
      </w:r>
      <w:proofErr w:type="gramStart"/>
      <w:r w:rsidRPr="00D32861">
        <w:rPr>
          <w:bCs/>
        </w:rPr>
        <w:t>errors either</w:t>
      </w:r>
      <w:proofErr w:type="gramEnd"/>
      <w:r w:rsidRPr="00D32861">
        <w:rPr>
          <w:bCs/>
        </w:rPr>
        <w:t xml:space="preserve"> remain bounded or decrease, the algorithm is stable.</w:t>
      </w:r>
    </w:p>
    <w:p w14:paraId="58CA3601" w14:textId="2C261398" w:rsidR="00EC7002" w:rsidRDefault="00D32861" w:rsidP="00D32861">
      <w:pPr>
        <w:ind w:leftChars="0" w:left="0" w:firstLineChars="0" w:firstLine="0"/>
        <w:rPr>
          <w:bCs/>
        </w:rPr>
      </w:pPr>
      <w:r w:rsidRPr="00D32861">
        <w:rPr>
          <w:bCs/>
        </w:rPr>
        <w:lastRenderedPageBreak/>
        <w:t>Stable algorithms prevent error amplification and ensure reliable results, even when computations are carried out with limited precision</w:t>
      </w:r>
    </w:p>
    <w:p w14:paraId="28990213" w14:textId="77777777" w:rsidR="00D32861" w:rsidRDefault="00D32861" w:rsidP="00D32861">
      <w:pPr>
        <w:ind w:leftChars="0" w:left="0" w:firstLineChars="0" w:firstLine="0"/>
        <w:rPr>
          <w:bCs/>
        </w:rPr>
      </w:pPr>
    </w:p>
    <w:p w14:paraId="249B0261" w14:textId="77777777" w:rsidR="00D32861" w:rsidRPr="00EC7002" w:rsidRDefault="00D32861" w:rsidP="00D32861">
      <w:pPr>
        <w:ind w:leftChars="0" w:left="0" w:firstLineChars="0" w:firstLine="0"/>
        <w:rPr>
          <w:bCs/>
        </w:rPr>
      </w:pPr>
    </w:p>
    <w:p w14:paraId="6086A88A" w14:textId="2E7902D6" w:rsidR="00EC7002" w:rsidRPr="00D32861" w:rsidRDefault="00EC7002" w:rsidP="00903426">
      <w:pPr>
        <w:pStyle w:val="ListParagraph"/>
        <w:numPr>
          <w:ilvl w:val="0"/>
          <w:numId w:val="1"/>
        </w:numPr>
        <w:ind w:leftChars="0" w:firstLineChars="0"/>
        <w:rPr>
          <w:b/>
        </w:rPr>
      </w:pPr>
      <w:r w:rsidRPr="00D32861">
        <w:rPr>
          <w:b/>
        </w:rPr>
        <w:t xml:space="preserve">Discuss the difference between linear convergence and quadratic convergence in the context of iterative numerical methods. </w:t>
      </w:r>
    </w:p>
    <w:p w14:paraId="646F2E26" w14:textId="77777777" w:rsidR="00D32861" w:rsidRPr="00D32861" w:rsidRDefault="00D32861" w:rsidP="00D32861">
      <w:pPr>
        <w:pStyle w:val="ListParagraph"/>
        <w:ind w:left="0" w:hanging="2"/>
        <w:rPr>
          <w:bCs/>
        </w:rPr>
      </w:pPr>
    </w:p>
    <w:p w14:paraId="253A09F9" w14:textId="272050B7" w:rsidR="00D32861" w:rsidRDefault="00D32861" w:rsidP="00D32861">
      <w:pPr>
        <w:ind w:leftChars="0" w:left="0" w:firstLineChars="0" w:firstLine="0"/>
        <w:rPr>
          <w:b/>
          <w:bCs/>
        </w:rPr>
      </w:pPr>
      <w:r w:rsidRPr="00D32861">
        <w:rPr>
          <w:b/>
          <w:bCs/>
        </w:rPr>
        <w:t>Difference Between Linear Convergence and Quadratic Convergence in Iterative Numerical Methods</w:t>
      </w:r>
      <w:r>
        <w:rPr>
          <w:b/>
          <w:bCs/>
        </w:rPr>
        <w:t>:</w:t>
      </w:r>
    </w:p>
    <w:p w14:paraId="36458832" w14:textId="77777777" w:rsidR="00D32861" w:rsidRPr="00D32861" w:rsidRDefault="00D32861" w:rsidP="00D32861">
      <w:pPr>
        <w:ind w:leftChars="0" w:left="0" w:firstLineChars="0" w:firstLine="0"/>
        <w:rPr>
          <w:b/>
          <w:bCs/>
        </w:rPr>
      </w:pPr>
    </w:p>
    <w:p w14:paraId="3E9D55F9" w14:textId="77777777" w:rsidR="00D32861" w:rsidRDefault="00D32861" w:rsidP="00D32861">
      <w:pPr>
        <w:ind w:leftChars="0" w:left="0" w:firstLineChars="0" w:firstLine="0"/>
        <w:rPr>
          <w:bCs/>
        </w:rPr>
      </w:pPr>
      <w:r w:rsidRPr="00D32861">
        <w:rPr>
          <w:bCs/>
        </w:rPr>
        <w:t xml:space="preserve">In iterative numerical methods, </w:t>
      </w:r>
      <w:r w:rsidRPr="00D32861">
        <w:rPr>
          <w:b/>
          <w:bCs/>
        </w:rPr>
        <w:t>convergence</w:t>
      </w:r>
      <w:r w:rsidRPr="00D32861">
        <w:rPr>
          <w:bCs/>
        </w:rPr>
        <w:t xml:space="preserve"> refers to the rate at which a sequence of approximations approaches the true solution. The convergence rate </w:t>
      </w:r>
      <w:proofErr w:type="gramStart"/>
      <w:r w:rsidRPr="00D32861">
        <w:rPr>
          <w:bCs/>
        </w:rPr>
        <w:t>impacts</w:t>
      </w:r>
      <w:proofErr w:type="gramEnd"/>
      <w:r w:rsidRPr="00D32861">
        <w:rPr>
          <w:bCs/>
        </w:rPr>
        <w:t xml:space="preserve"> the efficiency and speed of the algorithm. The two most common types of convergence are </w:t>
      </w:r>
      <w:r w:rsidRPr="00D32861">
        <w:rPr>
          <w:b/>
          <w:bCs/>
        </w:rPr>
        <w:t>linear convergence</w:t>
      </w:r>
      <w:r w:rsidRPr="00D32861">
        <w:rPr>
          <w:bCs/>
        </w:rPr>
        <w:t xml:space="preserve"> and </w:t>
      </w:r>
      <w:r w:rsidRPr="00D32861">
        <w:rPr>
          <w:b/>
          <w:bCs/>
        </w:rPr>
        <w:t>quadratic convergence</w:t>
      </w:r>
      <w:r w:rsidRPr="00D32861">
        <w:rPr>
          <w:bCs/>
        </w:rPr>
        <w:t>.</w:t>
      </w:r>
    </w:p>
    <w:p w14:paraId="60D2A44F" w14:textId="77777777" w:rsidR="00D32861" w:rsidRPr="00D32861" w:rsidRDefault="00D32861" w:rsidP="00D32861">
      <w:pPr>
        <w:ind w:leftChars="0" w:left="0" w:firstLineChars="0" w:firstLine="0"/>
        <w:rPr>
          <w:bCs/>
        </w:rPr>
      </w:pPr>
    </w:p>
    <w:p w14:paraId="34F7F3FF" w14:textId="3D79486E" w:rsidR="00D32861" w:rsidRPr="00D32861" w:rsidRDefault="00D32861" w:rsidP="00D32861">
      <w:pPr>
        <w:pStyle w:val="ListParagraph"/>
        <w:numPr>
          <w:ilvl w:val="0"/>
          <w:numId w:val="6"/>
        </w:numPr>
        <w:ind w:leftChars="0" w:firstLineChars="0"/>
        <w:rPr>
          <w:b/>
          <w:bCs/>
        </w:rPr>
      </w:pPr>
      <w:r w:rsidRPr="00D32861">
        <w:rPr>
          <w:b/>
          <w:bCs/>
        </w:rPr>
        <w:t>Linear Convergence:</w:t>
      </w:r>
    </w:p>
    <w:p w14:paraId="067E7C75" w14:textId="77777777" w:rsidR="00D32861" w:rsidRPr="00D32861" w:rsidRDefault="00D32861" w:rsidP="00D32861">
      <w:pPr>
        <w:ind w:leftChars="0" w:left="360" w:firstLineChars="0" w:firstLine="0"/>
        <w:rPr>
          <w:b/>
          <w:bCs/>
        </w:rPr>
      </w:pPr>
    </w:p>
    <w:p w14:paraId="703D5E83" w14:textId="77777777" w:rsidR="00D32861" w:rsidRPr="00D32861" w:rsidRDefault="00D32861" w:rsidP="00D32861">
      <w:pPr>
        <w:numPr>
          <w:ilvl w:val="0"/>
          <w:numId w:val="3"/>
        </w:numPr>
        <w:ind w:leftChars="0" w:firstLineChars="0"/>
        <w:rPr>
          <w:bCs/>
        </w:rPr>
      </w:pPr>
      <w:r w:rsidRPr="00D32861">
        <w:rPr>
          <w:b/>
          <w:bCs/>
        </w:rPr>
        <w:t>Definition</w:t>
      </w:r>
      <w:r w:rsidRPr="00D32861">
        <w:rPr>
          <w:bCs/>
        </w:rPr>
        <w:t xml:space="preserve">: Linear convergence occurs when the error in successive iterations decreases by a constant factor at each step. Mathematically, if </w:t>
      </w:r>
      <w:proofErr w:type="spellStart"/>
      <w:r w:rsidRPr="00D32861">
        <w:rPr>
          <w:bCs/>
        </w:rPr>
        <w:t>ene_nen</w:t>
      </w:r>
      <w:proofErr w:type="spellEnd"/>
      <w:r w:rsidRPr="00D32861">
        <w:rPr>
          <w:bCs/>
        </w:rPr>
        <w:t xml:space="preserve">​ is the error at the </w:t>
      </w:r>
      <w:proofErr w:type="spellStart"/>
      <w:r w:rsidRPr="00D32861">
        <w:rPr>
          <w:bCs/>
        </w:rPr>
        <w:t>nnn-th</w:t>
      </w:r>
      <w:proofErr w:type="spellEnd"/>
      <w:r w:rsidRPr="00D32861">
        <w:rPr>
          <w:bCs/>
        </w:rPr>
        <w:t xml:space="preserve"> iteration, the error is said to converge linearly if:</w:t>
      </w:r>
    </w:p>
    <w:p w14:paraId="59C37F11" w14:textId="77777777" w:rsidR="00D32861" w:rsidRDefault="00D32861" w:rsidP="00D32861">
      <w:pPr>
        <w:ind w:leftChars="0" w:left="720" w:firstLineChars="0" w:firstLine="0"/>
        <w:rPr>
          <w:b/>
          <w:bCs/>
        </w:rPr>
      </w:pPr>
    </w:p>
    <w:p w14:paraId="4BF0CEC2" w14:textId="516E3419" w:rsidR="00D32861" w:rsidRDefault="00D32861" w:rsidP="00D32861">
      <w:pPr>
        <w:ind w:leftChars="0" w:left="720" w:firstLineChars="0" w:firstLine="0"/>
        <w:rPr>
          <w:b/>
          <w:bCs/>
        </w:rPr>
      </w:pPr>
      <w:r w:rsidRPr="00D32861">
        <w:rPr>
          <w:b/>
          <w:bCs/>
        </w:rPr>
        <w:drawing>
          <wp:inline distT="0" distB="0" distL="0" distR="0" wp14:anchorId="0BD17D60" wp14:editId="7EC37AA0">
            <wp:extent cx="2521080" cy="425472"/>
            <wp:effectExtent l="0" t="0" r="0" b="0"/>
            <wp:docPr id="20131584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158427" name=""/>
                    <pic:cNvPicPr/>
                  </pic:nvPicPr>
                  <pic:blipFill>
                    <a:blip r:embed="rId10"/>
                    <a:stretch>
                      <a:fillRect/>
                    </a:stretch>
                  </pic:blipFill>
                  <pic:spPr>
                    <a:xfrm>
                      <a:off x="0" y="0"/>
                      <a:ext cx="2521080" cy="425472"/>
                    </a:xfrm>
                    <a:prstGeom prst="rect">
                      <a:avLst/>
                    </a:prstGeom>
                  </pic:spPr>
                </pic:pic>
              </a:graphicData>
            </a:graphic>
          </wp:inline>
        </w:drawing>
      </w:r>
    </w:p>
    <w:p w14:paraId="4E15DCFE" w14:textId="77777777" w:rsidR="00D32861" w:rsidRDefault="00D32861" w:rsidP="00D32861">
      <w:pPr>
        <w:ind w:leftChars="0" w:left="720" w:firstLineChars="0" w:firstLine="0"/>
        <w:rPr>
          <w:b/>
          <w:bCs/>
        </w:rPr>
      </w:pPr>
    </w:p>
    <w:p w14:paraId="05C76507" w14:textId="3BEE9C59" w:rsidR="00D32861" w:rsidRDefault="00D32861" w:rsidP="00D32861">
      <w:pPr>
        <w:ind w:leftChars="0" w:left="720" w:firstLineChars="0" w:firstLine="0"/>
        <w:rPr>
          <w:bCs/>
        </w:rPr>
      </w:pPr>
      <w:r w:rsidRPr="00D32861">
        <w:rPr>
          <w:bCs/>
        </w:rPr>
        <w:t>Here, CCC is a constant that defines how quickly the error decreases with each iteration.</w:t>
      </w:r>
    </w:p>
    <w:p w14:paraId="552AED80" w14:textId="77777777" w:rsidR="00D32861" w:rsidRPr="00D32861" w:rsidRDefault="00D32861" w:rsidP="00D32861">
      <w:pPr>
        <w:ind w:leftChars="0" w:left="720" w:firstLineChars="0" w:firstLine="0"/>
        <w:rPr>
          <w:bCs/>
        </w:rPr>
      </w:pPr>
    </w:p>
    <w:p w14:paraId="4D7B7810" w14:textId="77777777" w:rsidR="00D32861" w:rsidRPr="00D32861" w:rsidRDefault="00D32861" w:rsidP="00D32861">
      <w:pPr>
        <w:numPr>
          <w:ilvl w:val="0"/>
          <w:numId w:val="3"/>
        </w:numPr>
        <w:ind w:leftChars="0" w:firstLineChars="0"/>
        <w:rPr>
          <w:bCs/>
        </w:rPr>
      </w:pPr>
      <w:r w:rsidRPr="00D32861">
        <w:rPr>
          <w:b/>
          <w:bCs/>
        </w:rPr>
        <w:t>Characteristics</w:t>
      </w:r>
      <w:r w:rsidRPr="00D32861">
        <w:rPr>
          <w:bCs/>
        </w:rPr>
        <w:t>:</w:t>
      </w:r>
    </w:p>
    <w:p w14:paraId="14B9D256" w14:textId="77777777" w:rsidR="00D32861" w:rsidRPr="00D32861" w:rsidRDefault="00D32861" w:rsidP="00D32861">
      <w:pPr>
        <w:numPr>
          <w:ilvl w:val="1"/>
          <w:numId w:val="3"/>
        </w:numPr>
        <w:ind w:leftChars="0" w:firstLineChars="0"/>
        <w:rPr>
          <w:bCs/>
        </w:rPr>
      </w:pPr>
      <w:r w:rsidRPr="00D32861">
        <w:rPr>
          <w:bCs/>
        </w:rPr>
        <w:t>Convergence is relatively slow.</w:t>
      </w:r>
    </w:p>
    <w:p w14:paraId="37C6DC86" w14:textId="77777777" w:rsidR="00D32861" w:rsidRPr="00D32861" w:rsidRDefault="00D32861" w:rsidP="00D32861">
      <w:pPr>
        <w:numPr>
          <w:ilvl w:val="1"/>
          <w:numId w:val="3"/>
        </w:numPr>
        <w:ind w:leftChars="0" w:firstLineChars="0"/>
        <w:rPr>
          <w:bCs/>
        </w:rPr>
      </w:pPr>
      <w:r w:rsidRPr="00D32861">
        <w:rPr>
          <w:bCs/>
        </w:rPr>
        <w:t>Each iteration reduces the error by a fixed proportion.</w:t>
      </w:r>
    </w:p>
    <w:p w14:paraId="6306CBC2" w14:textId="77777777" w:rsidR="00D32861" w:rsidRDefault="00D32861" w:rsidP="00D32861">
      <w:pPr>
        <w:numPr>
          <w:ilvl w:val="1"/>
          <w:numId w:val="3"/>
        </w:numPr>
        <w:ind w:leftChars="0" w:firstLineChars="0"/>
        <w:rPr>
          <w:bCs/>
        </w:rPr>
      </w:pPr>
      <w:r w:rsidRPr="00D32861">
        <w:rPr>
          <w:bCs/>
        </w:rPr>
        <w:t xml:space="preserve">Example: The </w:t>
      </w:r>
      <w:r w:rsidRPr="00D32861">
        <w:rPr>
          <w:b/>
          <w:bCs/>
        </w:rPr>
        <w:t>Bisection Method</w:t>
      </w:r>
      <w:r w:rsidRPr="00D32861">
        <w:rPr>
          <w:bCs/>
        </w:rPr>
        <w:t xml:space="preserve"> for root finding converges linearly, halving the interval containing the root at each step.</w:t>
      </w:r>
    </w:p>
    <w:p w14:paraId="1B1DE6D2" w14:textId="77777777" w:rsidR="00D32861" w:rsidRPr="00D32861" w:rsidRDefault="00D32861" w:rsidP="00D32861">
      <w:pPr>
        <w:ind w:leftChars="0" w:left="1440" w:firstLineChars="0" w:firstLine="0"/>
        <w:rPr>
          <w:bCs/>
        </w:rPr>
      </w:pPr>
    </w:p>
    <w:p w14:paraId="16C3AB78" w14:textId="77777777" w:rsidR="00D32861" w:rsidRDefault="00D32861" w:rsidP="00D32861">
      <w:pPr>
        <w:numPr>
          <w:ilvl w:val="0"/>
          <w:numId w:val="3"/>
        </w:numPr>
        <w:ind w:leftChars="0" w:firstLineChars="0"/>
        <w:rPr>
          <w:bCs/>
        </w:rPr>
      </w:pPr>
      <w:r w:rsidRPr="00D32861">
        <w:rPr>
          <w:b/>
          <w:bCs/>
        </w:rPr>
        <w:t>Implication</w:t>
      </w:r>
      <w:r w:rsidRPr="00D32861">
        <w:rPr>
          <w:bCs/>
        </w:rPr>
        <w:t>: Linear convergence is often sufficient when high precision is not immediately necessary or when other factors like computational complexity dominate.</w:t>
      </w:r>
    </w:p>
    <w:p w14:paraId="02AE058C" w14:textId="77777777" w:rsidR="00D32861" w:rsidRPr="00D32861" w:rsidRDefault="00D32861" w:rsidP="00D32861">
      <w:pPr>
        <w:ind w:leftChars="0" w:left="720" w:firstLineChars="0" w:firstLine="0"/>
        <w:rPr>
          <w:bCs/>
        </w:rPr>
      </w:pPr>
    </w:p>
    <w:p w14:paraId="6B95D3D6" w14:textId="2C283CF8" w:rsidR="00D32861" w:rsidRPr="00D32861" w:rsidRDefault="00D32861" w:rsidP="00D32861">
      <w:pPr>
        <w:pStyle w:val="ListParagraph"/>
        <w:numPr>
          <w:ilvl w:val="0"/>
          <w:numId w:val="6"/>
        </w:numPr>
        <w:ind w:leftChars="0" w:firstLineChars="0"/>
        <w:rPr>
          <w:b/>
          <w:bCs/>
        </w:rPr>
      </w:pPr>
      <w:r w:rsidRPr="00D32861">
        <w:rPr>
          <w:b/>
          <w:bCs/>
        </w:rPr>
        <w:t>Quadratic Convergence:</w:t>
      </w:r>
    </w:p>
    <w:p w14:paraId="46404F1F" w14:textId="77777777" w:rsidR="00D32861" w:rsidRPr="00D32861" w:rsidRDefault="00D32861" w:rsidP="00D32861">
      <w:pPr>
        <w:pStyle w:val="ListParagraph"/>
        <w:ind w:leftChars="0" w:firstLineChars="0" w:firstLine="0"/>
        <w:rPr>
          <w:b/>
          <w:bCs/>
        </w:rPr>
      </w:pPr>
    </w:p>
    <w:p w14:paraId="2C327CAA" w14:textId="173B3BEF" w:rsidR="00D32861" w:rsidRPr="00D32861" w:rsidRDefault="00D32861" w:rsidP="00D32861">
      <w:pPr>
        <w:numPr>
          <w:ilvl w:val="0"/>
          <w:numId w:val="4"/>
        </w:numPr>
        <w:ind w:leftChars="0" w:firstLineChars="0"/>
        <w:rPr>
          <w:bCs/>
        </w:rPr>
      </w:pPr>
      <w:r w:rsidRPr="00D32861">
        <w:rPr>
          <w:b/>
          <w:bCs/>
        </w:rPr>
        <w:t>Definition</w:t>
      </w:r>
      <w:r w:rsidRPr="00D32861">
        <w:rPr>
          <w:bCs/>
        </w:rPr>
        <w:t xml:space="preserve">: Quadratic convergence occurs when the error decreases at a much faster rate, specifically, the square of the error at the </w:t>
      </w:r>
      <w:proofErr w:type="spellStart"/>
      <w:r w:rsidRPr="00D32861">
        <w:rPr>
          <w:bCs/>
        </w:rPr>
        <w:t>nnn-th</w:t>
      </w:r>
      <w:proofErr w:type="spellEnd"/>
      <w:r w:rsidRPr="00D32861">
        <w:rPr>
          <w:bCs/>
        </w:rPr>
        <w:t xml:space="preserve"> iteration gives an upper bound for the error at the (n+</w:t>
      </w:r>
      <w:proofErr w:type="gramStart"/>
      <w:r w:rsidRPr="00D32861">
        <w:rPr>
          <w:bCs/>
        </w:rPr>
        <w:t>1)(</w:t>
      </w:r>
      <w:proofErr w:type="gramEnd"/>
      <w:r w:rsidRPr="00D32861">
        <w:rPr>
          <w:bCs/>
        </w:rPr>
        <w:t>n+1)(n+1)-</w:t>
      </w:r>
      <w:proofErr w:type="spellStart"/>
      <w:r w:rsidRPr="00D32861">
        <w:rPr>
          <w:bCs/>
        </w:rPr>
        <w:t>th</w:t>
      </w:r>
      <w:proofErr w:type="spellEnd"/>
      <w:r w:rsidRPr="00D32861">
        <w:rPr>
          <w:bCs/>
        </w:rPr>
        <w:t xml:space="preserve"> iteration. Mathematically, quadratic convergence is expressed as:</w:t>
      </w:r>
    </w:p>
    <w:p w14:paraId="2E494CA9" w14:textId="77777777" w:rsidR="00D32861" w:rsidRDefault="00D32861" w:rsidP="00D32861">
      <w:pPr>
        <w:ind w:leftChars="0" w:left="0" w:firstLineChars="0" w:firstLine="0"/>
        <w:rPr>
          <w:bCs/>
        </w:rPr>
      </w:pPr>
    </w:p>
    <w:p w14:paraId="49B86693" w14:textId="738F6BC9" w:rsidR="00D32861" w:rsidRDefault="00D32861" w:rsidP="00D32861">
      <w:pPr>
        <w:ind w:leftChars="0" w:left="0" w:firstLineChars="0" w:firstLine="0"/>
        <w:rPr>
          <w:bCs/>
        </w:rPr>
      </w:pPr>
      <w:r w:rsidRPr="00D32861">
        <w:rPr>
          <w:bCs/>
        </w:rPr>
        <w:drawing>
          <wp:inline distT="0" distB="0" distL="0" distR="0" wp14:anchorId="6026FBF9" wp14:editId="529D6655">
            <wp:extent cx="2140060" cy="425472"/>
            <wp:effectExtent l="0" t="0" r="0" b="0"/>
            <wp:docPr id="800271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271767" name=""/>
                    <pic:cNvPicPr/>
                  </pic:nvPicPr>
                  <pic:blipFill>
                    <a:blip r:embed="rId11"/>
                    <a:stretch>
                      <a:fillRect/>
                    </a:stretch>
                  </pic:blipFill>
                  <pic:spPr>
                    <a:xfrm>
                      <a:off x="0" y="0"/>
                      <a:ext cx="2140060" cy="425472"/>
                    </a:xfrm>
                    <a:prstGeom prst="rect">
                      <a:avLst/>
                    </a:prstGeom>
                  </pic:spPr>
                </pic:pic>
              </a:graphicData>
            </a:graphic>
          </wp:inline>
        </w:drawing>
      </w:r>
    </w:p>
    <w:p w14:paraId="6DDCBE85" w14:textId="77777777" w:rsidR="00D32861" w:rsidRDefault="00D32861" w:rsidP="00D32861">
      <w:pPr>
        <w:ind w:leftChars="0" w:left="0" w:firstLineChars="0" w:firstLine="0"/>
        <w:rPr>
          <w:bCs/>
        </w:rPr>
      </w:pPr>
    </w:p>
    <w:p w14:paraId="43662D63" w14:textId="77777777" w:rsidR="00D32861" w:rsidRPr="00D32861" w:rsidRDefault="00D32861" w:rsidP="00D32861">
      <w:pPr>
        <w:ind w:leftChars="0" w:left="0" w:firstLineChars="0" w:firstLine="0"/>
        <w:rPr>
          <w:bCs/>
        </w:rPr>
      </w:pPr>
    </w:p>
    <w:p w14:paraId="27E55183" w14:textId="77777777" w:rsidR="00D32861" w:rsidRPr="00D32861" w:rsidRDefault="00D32861" w:rsidP="00D32861">
      <w:pPr>
        <w:numPr>
          <w:ilvl w:val="0"/>
          <w:numId w:val="4"/>
        </w:numPr>
        <w:ind w:leftChars="0" w:firstLineChars="0"/>
        <w:rPr>
          <w:bCs/>
        </w:rPr>
      </w:pPr>
      <w:r w:rsidRPr="00D32861">
        <w:rPr>
          <w:b/>
          <w:bCs/>
        </w:rPr>
        <w:lastRenderedPageBreak/>
        <w:t>Characteristics</w:t>
      </w:r>
      <w:r w:rsidRPr="00D32861">
        <w:rPr>
          <w:bCs/>
        </w:rPr>
        <w:t>:</w:t>
      </w:r>
    </w:p>
    <w:p w14:paraId="2374DA92" w14:textId="77777777" w:rsidR="00D32861" w:rsidRPr="00D32861" w:rsidRDefault="00D32861" w:rsidP="00D32861">
      <w:pPr>
        <w:numPr>
          <w:ilvl w:val="1"/>
          <w:numId w:val="4"/>
        </w:numPr>
        <w:ind w:leftChars="0" w:firstLineChars="0"/>
        <w:rPr>
          <w:bCs/>
        </w:rPr>
      </w:pPr>
      <w:r w:rsidRPr="00D32861">
        <w:rPr>
          <w:bCs/>
        </w:rPr>
        <w:t>Convergence is much faster compared to linear convergence.</w:t>
      </w:r>
    </w:p>
    <w:p w14:paraId="54F1CD8F" w14:textId="77777777" w:rsidR="00D32861" w:rsidRPr="00D32861" w:rsidRDefault="00D32861" w:rsidP="00D32861">
      <w:pPr>
        <w:numPr>
          <w:ilvl w:val="1"/>
          <w:numId w:val="4"/>
        </w:numPr>
        <w:ind w:leftChars="0" w:firstLineChars="0"/>
        <w:rPr>
          <w:bCs/>
        </w:rPr>
      </w:pPr>
      <w:r w:rsidRPr="00D32861">
        <w:rPr>
          <w:bCs/>
        </w:rPr>
        <w:t>As the error gets smaller, the improvement between successive iterations accelerates significantly.</w:t>
      </w:r>
    </w:p>
    <w:p w14:paraId="5B67BB78" w14:textId="77777777" w:rsidR="00D32861" w:rsidRDefault="00D32861" w:rsidP="00D32861">
      <w:pPr>
        <w:numPr>
          <w:ilvl w:val="1"/>
          <w:numId w:val="4"/>
        </w:numPr>
        <w:ind w:leftChars="0" w:firstLineChars="0"/>
        <w:rPr>
          <w:bCs/>
        </w:rPr>
      </w:pPr>
      <w:r w:rsidRPr="00D32861">
        <w:rPr>
          <w:bCs/>
        </w:rPr>
        <w:t xml:space="preserve">Example: </w:t>
      </w:r>
      <w:r w:rsidRPr="00D32861">
        <w:rPr>
          <w:b/>
          <w:bCs/>
        </w:rPr>
        <w:t>Newton’s Method</w:t>
      </w:r>
      <w:r w:rsidRPr="00D32861">
        <w:rPr>
          <w:bCs/>
        </w:rPr>
        <w:t xml:space="preserve"> for finding roots of a function exhibits quadratic convergence when close to the actual root.</w:t>
      </w:r>
    </w:p>
    <w:p w14:paraId="528D0BE5" w14:textId="77777777" w:rsidR="00D32861" w:rsidRPr="00D32861" w:rsidRDefault="00D32861" w:rsidP="00D32861">
      <w:pPr>
        <w:ind w:leftChars="0" w:left="1440" w:firstLineChars="0" w:firstLine="0"/>
        <w:rPr>
          <w:bCs/>
        </w:rPr>
      </w:pPr>
    </w:p>
    <w:p w14:paraId="358FC03D" w14:textId="77777777" w:rsidR="00D32861" w:rsidRDefault="00D32861" w:rsidP="00D32861">
      <w:pPr>
        <w:numPr>
          <w:ilvl w:val="0"/>
          <w:numId w:val="4"/>
        </w:numPr>
        <w:ind w:leftChars="0" w:firstLineChars="0"/>
        <w:rPr>
          <w:bCs/>
        </w:rPr>
      </w:pPr>
      <w:r w:rsidRPr="00D32861">
        <w:rPr>
          <w:b/>
          <w:bCs/>
        </w:rPr>
        <w:t>Implication</w:t>
      </w:r>
      <w:r w:rsidRPr="00D32861">
        <w:rPr>
          <w:bCs/>
        </w:rPr>
        <w:t>: Quadratic convergence is highly desirable in numerical methods because it dramatically reduces the number of iterations required to achieve a given accuracy. However, it usually requires better initial approximations to guarantee this fast convergence.</w:t>
      </w:r>
    </w:p>
    <w:p w14:paraId="23E7D5A3" w14:textId="77777777" w:rsidR="00D32861" w:rsidRPr="00D32861" w:rsidRDefault="00D32861" w:rsidP="00D32861">
      <w:pPr>
        <w:ind w:leftChars="0" w:left="720" w:firstLineChars="0" w:firstLine="0"/>
        <w:rPr>
          <w:bCs/>
        </w:rPr>
      </w:pPr>
    </w:p>
    <w:p w14:paraId="66CEAF3C" w14:textId="77777777" w:rsidR="00D32861" w:rsidRDefault="00D32861" w:rsidP="00D32861">
      <w:pPr>
        <w:ind w:leftChars="0" w:left="0" w:firstLineChars="0" w:firstLine="0"/>
        <w:rPr>
          <w:b/>
          <w:bCs/>
        </w:rPr>
      </w:pPr>
      <w:r w:rsidRPr="00D32861">
        <w:rPr>
          <w:b/>
          <w:bCs/>
        </w:rPr>
        <w:t>Key Differences:</w:t>
      </w:r>
    </w:p>
    <w:p w14:paraId="43EF5852" w14:textId="77777777" w:rsidR="00D32861" w:rsidRPr="00D32861" w:rsidRDefault="00D32861" w:rsidP="00D32861">
      <w:pPr>
        <w:ind w:leftChars="0" w:left="0" w:firstLineChars="0" w:firstLine="0"/>
        <w:rPr>
          <w:b/>
          <w:bCs/>
        </w:rPr>
      </w:pPr>
    </w:p>
    <w:p w14:paraId="22259127" w14:textId="77777777" w:rsidR="00D32861" w:rsidRPr="00D32861" w:rsidRDefault="00D32861" w:rsidP="00D32861">
      <w:pPr>
        <w:numPr>
          <w:ilvl w:val="0"/>
          <w:numId w:val="5"/>
        </w:numPr>
        <w:ind w:leftChars="0" w:firstLineChars="0"/>
        <w:rPr>
          <w:bCs/>
        </w:rPr>
      </w:pPr>
      <w:r w:rsidRPr="00D32861">
        <w:rPr>
          <w:b/>
          <w:bCs/>
        </w:rPr>
        <w:t>Rate of Error Reduction</w:t>
      </w:r>
      <w:r w:rsidRPr="00D32861">
        <w:rPr>
          <w:bCs/>
        </w:rPr>
        <w:t>:</w:t>
      </w:r>
    </w:p>
    <w:p w14:paraId="163E3E6B" w14:textId="77777777" w:rsidR="00D32861" w:rsidRPr="00D32861" w:rsidRDefault="00D32861" w:rsidP="00D32861">
      <w:pPr>
        <w:numPr>
          <w:ilvl w:val="1"/>
          <w:numId w:val="5"/>
        </w:numPr>
        <w:ind w:leftChars="0" w:firstLineChars="0"/>
        <w:rPr>
          <w:bCs/>
        </w:rPr>
      </w:pPr>
      <w:r w:rsidRPr="00D32861">
        <w:rPr>
          <w:bCs/>
        </w:rPr>
        <w:t>In linear convergence, the error is reduced by a constant factor with each iteration.</w:t>
      </w:r>
    </w:p>
    <w:p w14:paraId="6CED39A7" w14:textId="77777777" w:rsidR="00D32861" w:rsidRPr="00D32861" w:rsidRDefault="00D32861" w:rsidP="00D32861">
      <w:pPr>
        <w:numPr>
          <w:ilvl w:val="1"/>
          <w:numId w:val="5"/>
        </w:numPr>
        <w:ind w:leftChars="0" w:firstLineChars="0"/>
        <w:rPr>
          <w:bCs/>
        </w:rPr>
      </w:pPr>
      <w:r w:rsidRPr="00D32861">
        <w:rPr>
          <w:bCs/>
        </w:rPr>
        <w:t>In quadratic convergence, the error is reduced by the square of the previous error, leading to a much faster reduction in error.</w:t>
      </w:r>
    </w:p>
    <w:p w14:paraId="63C9B101" w14:textId="77777777" w:rsidR="00D32861" w:rsidRPr="00D32861" w:rsidRDefault="00D32861" w:rsidP="00D32861">
      <w:pPr>
        <w:numPr>
          <w:ilvl w:val="0"/>
          <w:numId w:val="5"/>
        </w:numPr>
        <w:ind w:leftChars="0" w:firstLineChars="0"/>
        <w:rPr>
          <w:bCs/>
        </w:rPr>
      </w:pPr>
      <w:r w:rsidRPr="00D32861">
        <w:rPr>
          <w:b/>
          <w:bCs/>
        </w:rPr>
        <w:t>Speed</w:t>
      </w:r>
      <w:r w:rsidRPr="00D32861">
        <w:rPr>
          <w:bCs/>
        </w:rPr>
        <w:t>:</w:t>
      </w:r>
    </w:p>
    <w:p w14:paraId="4B985E96" w14:textId="77777777" w:rsidR="00D32861" w:rsidRPr="00D32861" w:rsidRDefault="00D32861" w:rsidP="00D32861">
      <w:pPr>
        <w:numPr>
          <w:ilvl w:val="1"/>
          <w:numId w:val="5"/>
        </w:numPr>
        <w:ind w:leftChars="0" w:firstLineChars="0"/>
        <w:rPr>
          <w:bCs/>
        </w:rPr>
      </w:pPr>
      <w:r w:rsidRPr="00D32861">
        <w:rPr>
          <w:bCs/>
        </w:rPr>
        <w:t>Linear convergence is slower and often requires more iterations to achieve the desired accuracy.</w:t>
      </w:r>
    </w:p>
    <w:p w14:paraId="2F71778F" w14:textId="77777777" w:rsidR="00D32861" w:rsidRPr="00D32861" w:rsidRDefault="00D32861" w:rsidP="00D32861">
      <w:pPr>
        <w:numPr>
          <w:ilvl w:val="1"/>
          <w:numId w:val="5"/>
        </w:numPr>
        <w:ind w:leftChars="0" w:firstLineChars="0"/>
        <w:rPr>
          <w:bCs/>
        </w:rPr>
      </w:pPr>
      <w:r w:rsidRPr="00D32861">
        <w:rPr>
          <w:bCs/>
        </w:rPr>
        <w:t>Quadratic convergence is much faster and can achieve high precision in just a few iterations, especially when the initial guess is close to the true solution.</w:t>
      </w:r>
    </w:p>
    <w:p w14:paraId="2F048556" w14:textId="77777777" w:rsidR="00D32861" w:rsidRPr="00D32861" w:rsidRDefault="00D32861" w:rsidP="00D32861">
      <w:pPr>
        <w:numPr>
          <w:ilvl w:val="0"/>
          <w:numId w:val="5"/>
        </w:numPr>
        <w:ind w:leftChars="0" w:firstLineChars="0"/>
        <w:rPr>
          <w:bCs/>
        </w:rPr>
      </w:pPr>
      <w:r w:rsidRPr="00D32861">
        <w:rPr>
          <w:b/>
          <w:bCs/>
        </w:rPr>
        <w:t>Examples</w:t>
      </w:r>
      <w:r w:rsidRPr="00D32861">
        <w:rPr>
          <w:bCs/>
        </w:rPr>
        <w:t>:</w:t>
      </w:r>
    </w:p>
    <w:p w14:paraId="5B7C0CA8" w14:textId="77777777" w:rsidR="00D32861" w:rsidRPr="00D32861" w:rsidRDefault="00D32861" w:rsidP="00D32861">
      <w:pPr>
        <w:numPr>
          <w:ilvl w:val="1"/>
          <w:numId w:val="5"/>
        </w:numPr>
        <w:ind w:leftChars="0" w:firstLineChars="0"/>
        <w:rPr>
          <w:bCs/>
        </w:rPr>
      </w:pPr>
      <w:r w:rsidRPr="00D32861">
        <w:rPr>
          <w:b/>
          <w:bCs/>
        </w:rPr>
        <w:t>Linear Convergence</w:t>
      </w:r>
      <w:r w:rsidRPr="00D32861">
        <w:rPr>
          <w:bCs/>
        </w:rPr>
        <w:t>: The Bisection Method, Fixed Point Iteration.</w:t>
      </w:r>
    </w:p>
    <w:p w14:paraId="40FE6FC2" w14:textId="77777777" w:rsidR="00D32861" w:rsidRPr="00D32861" w:rsidRDefault="00D32861" w:rsidP="00D32861">
      <w:pPr>
        <w:numPr>
          <w:ilvl w:val="1"/>
          <w:numId w:val="5"/>
        </w:numPr>
        <w:ind w:leftChars="0" w:firstLineChars="0"/>
        <w:rPr>
          <w:bCs/>
        </w:rPr>
      </w:pPr>
      <w:r w:rsidRPr="00D32861">
        <w:rPr>
          <w:b/>
          <w:bCs/>
        </w:rPr>
        <w:t>Quadratic Convergence</w:t>
      </w:r>
      <w:r w:rsidRPr="00D32861">
        <w:rPr>
          <w:bCs/>
        </w:rPr>
        <w:t>: Newton’s Method, Secant Method (in some cases).</w:t>
      </w:r>
    </w:p>
    <w:p w14:paraId="68D592D7" w14:textId="77777777" w:rsidR="00D32861" w:rsidRPr="00D32861" w:rsidRDefault="00D32861" w:rsidP="00D32861">
      <w:pPr>
        <w:ind w:leftChars="0" w:left="0" w:firstLineChars="0" w:firstLine="0"/>
        <w:rPr>
          <w:bCs/>
        </w:rPr>
      </w:pPr>
    </w:p>
    <w:p w14:paraId="28FCB0B8" w14:textId="77777777" w:rsidR="00EC7002" w:rsidRPr="00EC7002" w:rsidRDefault="00EC7002" w:rsidP="00EC7002">
      <w:pPr>
        <w:ind w:left="0" w:hanging="2"/>
        <w:rPr>
          <w:bCs/>
        </w:rPr>
      </w:pPr>
    </w:p>
    <w:p w14:paraId="0705FDB1" w14:textId="5A200399" w:rsidR="00542952" w:rsidRDefault="00000000" w:rsidP="00903426">
      <w:pPr>
        <w:ind w:leftChars="0" w:left="0" w:firstLineChars="0" w:firstLine="0"/>
      </w:pPr>
      <w:r>
        <w:rPr>
          <w:b/>
        </w:rPr>
        <w:tab/>
      </w:r>
      <w:r>
        <w:rPr>
          <w:b/>
        </w:rPr>
        <w:tab/>
      </w:r>
      <w:r>
        <w:rPr>
          <w:b/>
        </w:rPr>
        <w:tab/>
      </w:r>
      <w:r>
        <w:rPr>
          <w:b/>
        </w:rPr>
        <w:tab/>
      </w:r>
      <w:r>
        <w:rPr>
          <w:b/>
        </w:rPr>
        <w:tab/>
      </w:r>
      <w:r>
        <w:rPr>
          <w:b/>
        </w:rPr>
        <w:tab/>
      </w:r>
      <w:r>
        <w:rPr>
          <w:b/>
        </w:rPr>
        <w:tab/>
      </w:r>
    </w:p>
    <w:sectPr w:rsidR="00542952">
      <w:headerReference w:type="defaul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6D11D1" w14:textId="77777777" w:rsidR="00990F8C" w:rsidRDefault="00990F8C">
      <w:pPr>
        <w:spacing w:line="240" w:lineRule="auto"/>
        <w:ind w:left="0" w:hanging="2"/>
      </w:pPr>
      <w:r>
        <w:separator/>
      </w:r>
    </w:p>
  </w:endnote>
  <w:endnote w:type="continuationSeparator" w:id="0">
    <w:p w14:paraId="50AA6A2B" w14:textId="77777777" w:rsidR="00990F8C" w:rsidRDefault="00990F8C">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90FBD0" w14:textId="77777777" w:rsidR="00990F8C" w:rsidRDefault="00990F8C">
      <w:pPr>
        <w:spacing w:line="240" w:lineRule="auto"/>
        <w:ind w:left="0" w:hanging="2"/>
      </w:pPr>
      <w:r>
        <w:separator/>
      </w:r>
    </w:p>
  </w:footnote>
  <w:footnote w:type="continuationSeparator" w:id="0">
    <w:p w14:paraId="031F7D18" w14:textId="77777777" w:rsidR="00990F8C" w:rsidRDefault="00990F8C">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D91F9C" w14:textId="77777777" w:rsidR="00542952" w:rsidRDefault="00542952">
    <w:pPr>
      <w:pBdr>
        <w:top w:val="nil"/>
        <w:left w:val="nil"/>
        <w:bottom w:val="nil"/>
        <w:right w:val="nil"/>
        <w:between w:val="nil"/>
      </w:pBdr>
      <w:spacing w:line="240" w:lineRule="auto"/>
      <w:ind w:left="0" w:hanging="2"/>
      <w:rPr>
        <w:color w:val="000000"/>
      </w:rPr>
    </w:pPr>
  </w:p>
  <w:p w14:paraId="689E59EB" w14:textId="77777777" w:rsidR="00542952" w:rsidRDefault="00542952">
    <w:pPr>
      <w:pBdr>
        <w:top w:val="nil"/>
        <w:left w:val="nil"/>
        <w:bottom w:val="nil"/>
        <w:right w:val="nil"/>
        <w:between w:val="nil"/>
      </w:pBdr>
      <w:spacing w:line="240" w:lineRule="auto"/>
      <w:ind w:left="0" w:hanging="2"/>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B0117C"/>
    <w:multiLevelType w:val="multilevel"/>
    <w:tmpl w:val="DE340D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176ACF"/>
    <w:multiLevelType w:val="hybridMultilevel"/>
    <w:tmpl w:val="9864D3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003976"/>
    <w:multiLevelType w:val="multilevel"/>
    <w:tmpl w:val="22C8AA9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65448EE"/>
    <w:multiLevelType w:val="multilevel"/>
    <w:tmpl w:val="2D9045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4FD2A48"/>
    <w:multiLevelType w:val="hybridMultilevel"/>
    <w:tmpl w:val="E58E21FC"/>
    <w:lvl w:ilvl="0" w:tplc="E6E0DCE6">
      <w:start w:val="1"/>
      <w:numFmt w:val="lowerLetter"/>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5" w15:restartNumberingAfterBreak="0">
    <w:nsid w:val="65787690"/>
    <w:multiLevelType w:val="multilevel"/>
    <w:tmpl w:val="7042FA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79104167">
    <w:abstractNumId w:val="4"/>
  </w:num>
  <w:num w:numId="2" w16cid:durableId="1808544010">
    <w:abstractNumId w:val="3"/>
  </w:num>
  <w:num w:numId="3" w16cid:durableId="293025911">
    <w:abstractNumId w:val="0"/>
  </w:num>
  <w:num w:numId="4" w16cid:durableId="1507094268">
    <w:abstractNumId w:val="5"/>
  </w:num>
  <w:num w:numId="5" w16cid:durableId="1440681495">
    <w:abstractNumId w:val="2"/>
  </w:num>
  <w:num w:numId="6" w16cid:durableId="19193665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MDC1tDQxMLc0MjdQ0lEKTi0uzszPAykwqQUAn9FthiwAAAA="/>
  </w:docVars>
  <w:rsids>
    <w:rsidRoot w:val="00542952"/>
    <w:rsid w:val="000470F1"/>
    <w:rsid w:val="000550DA"/>
    <w:rsid w:val="001F7035"/>
    <w:rsid w:val="002A36B9"/>
    <w:rsid w:val="004A58B7"/>
    <w:rsid w:val="00500C4F"/>
    <w:rsid w:val="00542952"/>
    <w:rsid w:val="005629CD"/>
    <w:rsid w:val="005C13CC"/>
    <w:rsid w:val="00703BA0"/>
    <w:rsid w:val="007D77E0"/>
    <w:rsid w:val="007F3997"/>
    <w:rsid w:val="008A4780"/>
    <w:rsid w:val="00903426"/>
    <w:rsid w:val="009124C7"/>
    <w:rsid w:val="009717C8"/>
    <w:rsid w:val="00990F8C"/>
    <w:rsid w:val="009C3D8E"/>
    <w:rsid w:val="00A06052"/>
    <w:rsid w:val="00AA3E01"/>
    <w:rsid w:val="00B03759"/>
    <w:rsid w:val="00B20FB3"/>
    <w:rsid w:val="00B9443C"/>
    <w:rsid w:val="00C87CA2"/>
    <w:rsid w:val="00CD59B4"/>
    <w:rsid w:val="00D117AC"/>
    <w:rsid w:val="00D23DC3"/>
    <w:rsid w:val="00D32861"/>
    <w:rsid w:val="00D5455C"/>
    <w:rsid w:val="00DE30B7"/>
    <w:rsid w:val="00EC7002"/>
    <w:rsid w:val="00F55C3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A8DF60"/>
  <w15:docId w15:val="{0D82ED80-4339-4F60-964E-462D06DFF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keepLines/>
      <w:spacing w:before="480" w:after="12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eastAsia="Times New Roman" w:hAnsi="Tahoma" w:cs="Tahoma"/>
      <w:w w:val="100"/>
      <w:position w:val="-1"/>
      <w:sz w:val="16"/>
      <w:szCs w:val="16"/>
      <w:effect w:val="none"/>
      <w:vertAlign w:val="baseline"/>
      <w:cs w:val="0"/>
      <w:em w:val="none"/>
    </w:rPr>
  </w:style>
  <w:style w:type="paragraph" w:styleId="ListParagraph">
    <w:name w:val="List Paragraph"/>
    <w:basedOn w:val="Normal"/>
    <w:pPr>
      <w:ind w:left="720"/>
      <w:contextualSpacing/>
    </w:pPr>
  </w:style>
  <w:style w:type="paragraph" w:styleId="Header">
    <w:name w:val="header"/>
    <w:basedOn w:val="Normal"/>
    <w:qFormat/>
  </w:style>
  <w:style w:type="character" w:customStyle="1" w:styleId="HeaderChar">
    <w:name w:val="Header Char"/>
    <w:rPr>
      <w:rFonts w:ascii="Times New Roman" w:eastAsia="Times New Roman" w:hAnsi="Times New Roman" w:cs="Times New Roman"/>
      <w:w w:val="100"/>
      <w:position w:val="-1"/>
      <w:sz w:val="24"/>
      <w:szCs w:val="24"/>
      <w:effect w:val="none"/>
      <w:vertAlign w:val="baseline"/>
      <w:cs w:val="0"/>
      <w:em w:val="none"/>
    </w:rPr>
  </w:style>
  <w:style w:type="paragraph" w:styleId="Footer">
    <w:name w:val="footer"/>
    <w:basedOn w:val="Normal"/>
    <w:qFormat/>
  </w:style>
  <w:style w:type="character" w:customStyle="1" w:styleId="FooterChar">
    <w:name w:val="Footer Char"/>
    <w:rPr>
      <w:rFonts w:ascii="Times New Roman" w:eastAsia="Times New Roman" w:hAnsi="Times New Roman" w:cs="Times New Roman"/>
      <w:w w:val="100"/>
      <w:position w:val="-1"/>
      <w:sz w:val="24"/>
      <w:szCs w:val="24"/>
      <w:effect w:val="none"/>
      <w:vertAlign w:val="baseline"/>
      <w:cs w:val="0"/>
      <w:em w:val="none"/>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349768">
      <w:bodyDiv w:val="1"/>
      <w:marLeft w:val="0"/>
      <w:marRight w:val="0"/>
      <w:marTop w:val="0"/>
      <w:marBottom w:val="0"/>
      <w:divBdr>
        <w:top w:val="none" w:sz="0" w:space="0" w:color="auto"/>
        <w:left w:val="none" w:sz="0" w:space="0" w:color="auto"/>
        <w:bottom w:val="none" w:sz="0" w:space="0" w:color="auto"/>
        <w:right w:val="none" w:sz="0" w:space="0" w:color="auto"/>
      </w:divBdr>
    </w:div>
    <w:div w:id="516122296">
      <w:bodyDiv w:val="1"/>
      <w:marLeft w:val="0"/>
      <w:marRight w:val="0"/>
      <w:marTop w:val="0"/>
      <w:marBottom w:val="0"/>
      <w:divBdr>
        <w:top w:val="none" w:sz="0" w:space="0" w:color="auto"/>
        <w:left w:val="none" w:sz="0" w:space="0" w:color="auto"/>
        <w:bottom w:val="none" w:sz="0" w:space="0" w:color="auto"/>
        <w:right w:val="none" w:sz="0" w:space="0" w:color="auto"/>
      </w:divBdr>
    </w:div>
    <w:div w:id="720397788">
      <w:bodyDiv w:val="1"/>
      <w:marLeft w:val="0"/>
      <w:marRight w:val="0"/>
      <w:marTop w:val="0"/>
      <w:marBottom w:val="0"/>
      <w:divBdr>
        <w:top w:val="none" w:sz="0" w:space="0" w:color="auto"/>
        <w:left w:val="none" w:sz="0" w:space="0" w:color="auto"/>
        <w:bottom w:val="none" w:sz="0" w:space="0" w:color="auto"/>
        <w:right w:val="none" w:sz="0" w:space="0" w:color="auto"/>
      </w:divBdr>
    </w:div>
    <w:div w:id="12865464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fUCCURnWhHXHQ9m0VWb/taC0uoQ==">CgMxLjA4AHIhMTEwaUJhSUVuZlZkUDlNeGg2ektEOGE5bHlTQnhrZ2hF</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99</Words>
  <Characters>4558</Characters>
  <Application>Microsoft Office Word</Application>
  <DocSecurity>0</DocSecurity>
  <Lines>37</Lines>
  <Paragraphs>10</Paragraphs>
  <ScaleCrop>false</ScaleCrop>
  <Company/>
  <LinksUpToDate>false</LinksUpToDate>
  <CharactersWithSpaces>5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02-131212-009</cp:lastModifiedBy>
  <cp:revision>2</cp:revision>
  <dcterms:created xsi:type="dcterms:W3CDTF">2024-10-13T06:32:00Z</dcterms:created>
  <dcterms:modified xsi:type="dcterms:W3CDTF">2024-10-13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f2929c3e8a563c74db06895c135a5012d39a13bbbc30968e4b54efebbab7a8</vt:lpwstr>
  </property>
</Properties>
</file>